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69C71ECB" w14:textId="2327D106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788D8E47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</w:t>
      </w:r>
      <w:proofErr w:type="spellStart"/>
      <w:r w:rsidRPr="00027F7C">
        <w:t>SoftUni</w:t>
      </w:r>
      <w:proofErr w:type="spellEnd"/>
      <w:r w:rsidRPr="00027F7C">
        <w:t xml:space="preserve"> Judge</w:t>
      </w:r>
      <w:r>
        <w:t xml:space="preserve">: </w:t>
      </w:r>
      <w:r w:rsidR="00DF78BB">
        <w:t>s</w:t>
      </w:r>
      <w:hyperlink r:id="rId9" w:history="1">
        <w:r w:rsidR="00DF78BB" w:rsidRPr="008263B3">
          <w:rPr>
            <w:rStyle w:val="Hyperlink"/>
          </w:rPr>
          <w:t>https://judge.s</w:t>
        </w:r>
        <w:r w:rsidR="00DF78BB" w:rsidRPr="008263B3">
          <w:rPr>
            <w:rStyle w:val="Hyperlink"/>
            <w:lang w:val="bg-BG"/>
          </w:rPr>
          <w:t>с</w:t>
        </w:r>
        <w:r w:rsidR="00DF78BB" w:rsidRPr="008263B3">
          <w:rPr>
            <w:rStyle w:val="Hyperlink"/>
          </w:rPr>
          <w:t>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proofErr w:type="gramStart"/>
      <w:r w:rsidRPr="00E64E2D">
        <w:rPr>
          <w:b/>
        </w:rPr>
        <w:t>string</w:t>
      </w:r>
      <w:proofErr w:type="gramEnd"/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proofErr w:type="gramStart"/>
      <w:r w:rsidR="00012256">
        <w:t>console</w:t>
      </w:r>
      <w:proofErr w:type="gramEnd"/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 xml:space="preserve">: pushes two numbers into the </w:t>
      </w:r>
      <w:proofErr w:type="gramStart"/>
      <w:r>
        <w:rPr>
          <w:bCs/>
        </w:rPr>
        <w:t>stack</w:t>
      </w:r>
      <w:proofErr w:type="gramEnd"/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 xml:space="preserve">5 </w:t>
            </w:r>
            <w:proofErr w:type="gramStart"/>
            <w:r w:rsidRPr="00E64E2D">
              <w:rPr>
                <w:bCs/>
              </w:rPr>
              <w:t>6</w:t>
            </w:r>
            <w:proofErr w:type="gramEnd"/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 xml:space="preserve">add 19 </w:t>
            </w:r>
            <w:proofErr w:type="gramStart"/>
            <w:r w:rsidRPr="00E64E2D">
              <w:rPr>
                <w:bCs/>
              </w:rPr>
              <w:t>32</w:t>
            </w:r>
            <w:proofErr w:type="gramEnd"/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 xml:space="preserve">add 89 </w:t>
            </w:r>
            <w:proofErr w:type="gramStart"/>
            <w:r w:rsidRPr="00E64E2D">
              <w:rPr>
                <w:bCs/>
              </w:rPr>
              <w:t>22</w:t>
            </w:r>
            <w:proofErr w:type="gramEnd"/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12DBAE3A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E7A4E75" w14:textId="77777777" w:rsidR="00DF78BB" w:rsidRDefault="00DF78BB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</w:pPr>
          </w:p>
          <w:p w14:paraId="4F8FA4B5" w14:textId="77777777" w:rsidR="00DF78BB" w:rsidRDefault="00DF78BB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</w:pPr>
          </w:p>
          <w:p w14:paraId="02E5C13C" w14:textId="05209F65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461941CC" w14:textId="77777777" w:rsidR="00DF78BB" w:rsidRDefault="00DF78BB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  <w:p w14:paraId="1AD236A2" w14:textId="77777777" w:rsidR="00DF78BB" w:rsidRDefault="00DF78BB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  <w:p w14:paraId="6F4686F0" w14:textId="51FE10AA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DF78BB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</w:pPr>
            <w:r w:rsidRPr="00DF78BB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DA8FC" w14:textId="77777777" w:rsidR="00D63753" w:rsidRDefault="00D63753" w:rsidP="008068A2">
      <w:pPr>
        <w:spacing w:after="0" w:line="240" w:lineRule="auto"/>
      </w:pPr>
      <w:r>
        <w:separator/>
      </w:r>
    </w:p>
  </w:endnote>
  <w:endnote w:type="continuationSeparator" w:id="0">
    <w:p w14:paraId="3D1895BD" w14:textId="77777777" w:rsidR="00D63753" w:rsidRDefault="00D63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D5549" w14:textId="77777777" w:rsidR="00D63753" w:rsidRDefault="00D63753" w:rsidP="008068A2">
      <w:pPr>
        <w:spacing w:after="0" w:line="240" w:lineRule="auto"/>
      </w:pPr>
      <w:r>
        <w:separator/>
      </w:r>
    </w:p>
  </w:footnote>
  <w:footnote w:type="continuationSeparator" w:id="0">
    <w:p w14:paraId="09E97FFD" w14:textId="77777777" w:rsidR="00D63753" w:rsidRDefault="00D63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0710F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63753"/>
    <w:rsid w:val="00D73957"/>
    <w:rsid w:val="00D8395C"/>
    <w:rsid w:val="00D910AA"/>
    <w:rsid w:val="00D91202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DF78BB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F78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&#1089;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6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67</cp:revision>
  <cp:lastPrinted>2023-04-24T06:30:00Z</cp:lastPrinted>
  <dcterms:created xsi:type="dcterms:W3CDTF">2019-11-12T12:29:00Z</dcterms:created>
  <dcterms:modified xsi:type="dcterms:W3CDTF">2024-01-03T07:48:00Z</dcterms:modified>
  <cp:category>programming;education;software engineering;software development</cp:category>
</cp:coreProperties>
</file>